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400"/>
        <w:gridCol w:w="5400"/>
      </w:tblGrid>
      <w:tr w:rsidR="007E5D2A" w:rsidRPr="00B6594D" w14:paraId="5503AD60" w14:textId="77777777" w:rsidTr="0019583B">
        <w:tc>
          <w:tcPr>
            <w:tcW w:w="5395" w:type="dxa"/>
          </w:tcPr>
          <w:p w14:paraId="0649451B" w14:textId="2ED78466" w:rsidR="007E5D2A" w:rsidRPr="00B6594D" w:rsidRDefault="007B0123" w:rsidP="008B2D26">
            <w:pPr>
              <w:pStyle w:val="Title"/>
              <w:spacing w:line="233" w:lineRule="auto"/>
            </w:pPr>
            <w:r w:rsidRPr="007B0123">
              <w:t xml:space="preserve">Seth </w:t>
            </w:r>
            <w:proofErr w:type="spellStart"/>
            <w:r w:rsidRPr="007B0123">
              <w:t>McGathey</w:t>
            </w:r>
            <w:proofErr w:type="spellEnd"/>
          </w:p>
          <w:p w14:paraId="43ECDF32" w14:textId="6CAC2198" w:rsidR="007E5D2A" w:rsidRPr="0036503E" w:rsidRDefault="00B11E16" w:rsidP="008B2D26">
            <w:pPr>
              <w:pStyle w:val="SectionHeading"/>
              <w:spacing w:before="240" w:line="233" w:lineRule="auto"/>
              <w:rPr>
                <w:rFonts w:ascii="Franklin Gothic Book" w:hAnsi="Franklin Gothic Book"/>
                <w:b w:val="0"/>
                <w:bCs w:val="0"/>
              </w:rPr>
            </w:pPr>
            <w:r w:rsidRPr="00B11E16">
              <w:t>QA Automation Engineer</w:t>
            </w:r>
            <w:r>
              <w:t>/</w:t>
            </w:r>
            <w:r w:rsidRPr="00B11E16">
              <w:t>Lead</w:t>
            </w:r>
            <w:r>
              <w:t>/</w:t>
            </w:r>
            <w:r w:rsidRPr="00B11E16">
              <w:t>Manager</w:t>
            </w:r>
          </w:p>
        </w:tc>
        <w:tc>
          <w:tcPr>
            <w:tcW w:w="5395" w:type="dxa"/>
          </w:tcPr>
          <w:p w14:paraId="713B5874" w14:textId="6313F528" w:rsidR="007E5D2A" w:rsidRPr="00B6594D" w:rsidRDefault="007112FE" w:rsidP="008B2D26">
            <w:pPr>
              <w:pStyle w:val="ContactInfo"/>
              <w:spacing w:line="233" w:lineRule="auto"/>
            </w:pPr>
            <w:r>
              <w:t>s</w:t>
            </w:r>
            <w:r w:rsidR="007B0123" w:rsidRPr="007B0123">
              <w:t>eth</w:t>
            </w:r>
            <w:r>
              <w:t>.</w:t>
            </w:r>
            <w:r w:rsidR="007B0123" w:rsidRPr="007B0123">
              <w:t>mcgathey@gmail.co</w:t>
            </w:r>
            <w:r w:rsidR="007E5D2A" w:rsidRPr="00B6594D">
              <w:t xml:space="preserve">m • </w:t>
            </w:r>
            <w:r w:rsidR="007B0123" w:rsidRPr="007B0123">
              <w:t>(708) 297-0996</w:t>
            </w:r>
          </w:p>
          <w:p w14:paraId="0CBD4B70" w14:textId="7241A4AF" w:rsidR="007E5D2A" w:rsidRPr="00B6594D" w:rsidRDefault="00000000" w:rsidP="008B2D26">
            <w:pPr>
              <w:pStyle w:val="ContactInfo"/>
              <w:spacing w:line="233" w:lineRule="auto"/>
              <w:rPr>
                <w:rFonts w:ascii="Century" w:hAnsi="Century"/>
              </w:rPr>
            </w:pPr>
            <w:hyperlink r:id="rId8" w:history="1">
              <w:r w:rsidR="007B0123" w:rsidRPr="002C4DD3">
                <w:rPr>
                  <w:rStyle w:val="Hyperlink"/>
                </w:rPr>
                <w:t>LinkedIn URL</w:t>
              </w:r>
            </w:hyperlink>
            <w:r w:rsidR="007E5D2A" w:rsidRPr="00B6594D">
              <w:t xml:space="preserve"> •</w:t>
            </w:r>
            <w:r w:rsidR="007B0123">
              <w:t xml:space="preserve"> </w:t>
            </w:r>
            <w:hyperlink r:id="rId9" w:history="1">
              <w:r w:rsidR="007B0123" w:rsidRPr="007B0123">
                <w:rPr>
                  <w:rStyle w:val="Hyperlink"/>
                </w:rPr>
                <w:t>Git</w:t>
              </w:r>
              <w:r w:rsidR="007B0123" w:rsidRPr="007B0123">
                <w:rPr>
                  <w:rStyle w:val="Hyperlink"/>
                </w:rPr>
                <w:t>H</w:t>
              </w:r>
              <w:r w:rsidR="007B0123" w:rsidRPr="007B0123">
                <w:rPr>
                  <w:rStyle w:val="Hyperlink"/>
                </w:rPr>
                <w:t>ub</w:t>
              </w:r>
            </w:hyperlink>
            <w:r w:rsidR="007B0123" w:rsidRPr="00B6594D">
              <w:t>•</w:t>
            </w:r>
            <w:r w:rsidR="007B0123">
              <w:t xml:space="preserve"> </w:t>
            </w:r>
            <w:r w:rsidR="007112FE">
              <w:t>Milwaukee</w:t>
            </w:r>
            <w:r w:rsidR="007E5D2A" w:rsidRPr="00B6594D">
              <w:t xml:space="preserve">, </w:t>
            </w:r>
            <w:r w:rsidR="007112FE">
              <w:t>WI</w:t>
            </w:r>
          </w:p>
        </w:tc>
      </w:tr>
    </w:tbl>
    <w:p w14:paraId="0AAA66F9" w14:textId="64D68BB8" w:rsidR="007E5D2A" w:rsidRPr="00B6594D" w:rsidRDefault="0036503E" w:rsidP="008B2D26">
      <w:pPr>
        <w:pStyle w:val="Summary"/>
        <w:spacing w:line="233" w:lineRule="auto"/>
        <w:jc w:val="both"/>
      </w:pPr>
      <w:r>
        <w:rPr>
          <w:noProof/>
        </w:rPr>
        <mc:AlternateContent>
          <mc:Choice Requires="wps">
            <w:drawing>
              <wp:anchor distT="0" distB="0" distL="114300" distR="114300" simplePos="0" relativeHeight="251661312" behindDoc="0" locked="0" layoutInCell="1" allowOverlap="1" wp14:anchorId="47AF3ED1" wp14:editId="5381C2C9">
                <wp:simplePos x="0" y="0"/>
                <wp:positionH relativeFrom="column">
                  <wp:posOffset>-501650</wp:posOffset>
                </wp:positionH>
                <wp:positionV relativeFrom="paragraph">
                  <wp:posOffset>-325755</wp:posOffset>
                </wp:positionV>
                <wp:extent cx="171450" cy="2133600"/>
                <wp:effectExtent l="0" t="0" r="19050" b="19050"/>
                <wp:wrapNone/>
                <wp:docPr id="2" name="Rectangle 2"/>
                <wp:cNvGraphicFramePr/>
                <a:graphic xmlns:a="http://schemas.openxmlformats.org/drawingml/2006/main">
                  <a:graphicData uri="http://schemas.microsoft.com/office/word/2010/wordprocessingShape">
                    <wps:wsp>
                      <wps:cNvSpPr/>
                      <wps:spPr>
                        <a:xfrm>
                          <a:off x="0" y="0"/>
                          <a:ext cx="171450" cy="2133600"/>
                        </a:xfrm>
                        <a:prstGeom prst="rect">
                          <a:avLst/>
                        </a:prstGeom>
                        <a:solidFill>
                          <a:srgbClr val="0F5581"/>
                        </a:solidFill>
                        <a:ln>
                          <a:solidFill>
                            <a:srgbClr val="0F558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fillcolor="#0f5581" id="Rectangle 2"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D6mjCsgAIAAIgFAAAOAAAAZHJzL2Uyb0RvYy54bWysVN9PGzEMfp+0/yHK+7i70gKruKIK1GkS AgRMPKe5pBcpF2dJ2mv318/J/ShjaA9ofUids/3Z/mL78mrfaLITziswJS1OckqE4VApsynpj+fV lwtKfGCmYhqMKOlBeHq1+PzpsrVzMYEadCUcQRDj560taR2CnWeZ57VomD8BKwwqJbiGBby6TVY5 1iJ6o7NJnp9lLbjKOuDCe/x60ynpIuFLKXi4l9KLQHRJMbeQTpfOdTyzxSWbbxyzteJ9GuwDWTRM GQw6Qt2wwMjWqb+gGsUdeJDhhEOTgZSKi1QDVlPkb6p5qpkVqRYkx9uRJv//YPnd7sk+OKShtX7u UYxV7KVr4j/mR/aJrMNIltgHwvFjcV5MZ0gpR9WkOD09yxOb2dHbOh++CWhIFErq8DESR2x36wNG RNPBJAbzoFW1Ulqni9usr7UjOxYfbjWbXRTxrdDlDzNtPuaJONE1OxadpHDQIgJq8ygkURWWOUkp p34UY0KMc2FC0alqVokuz1mOvyHN2MHRIyWdACOyxPpG7B5gsOxABuyu2t4+uorUzqNz/q/EOufR I0UGE0bnRhlw7wForKqP3NkPJHXURJbWUB0eHHHQDZO3fKXwgW+ZDw/M4fRgU+BGCPd4SA1tSaGX KKnB/Xrve7THpkYtJS1OY0n9zy1zghL93WC7fy2m0zi+6TKdnU/w4l5r1q81ZttcA/ZNgbvH8iRG +6AHUTpoXnBxLGNUVDHDMXZJeXDD5Tp0WwJXDxfLZTLDkbUs3JonyyN4ZDU28PP+hTnbd3nA+biD YXLZ/E2zd7bR08ByG0CqNAlHXnu+cdxT4/SrKe6T1/dkdVygi98AAAD//wMAUEsDBBQABgAIAAAA IQD8nQB04QAAAAsBAAAPAAAAZHJzL2Rvd25yZXYueG1sTI9BT8MwDIXvSPyHyEjcunQdY6M0nQCB uIwD3aRds8a01RKnNNlW+PWYE9xsv6fn7xWr0VlxwiF0nhRMJykIpNqbjhoF281LsgQRoiajrSdU 8IUBVuXlRaFz48/0jqcqNoJDKORaQRtjn0sZ6hadDhPfI7H24QenI69DI82gzxzurMzS9FY63RF/ aHWPTy3Wh+roFLjQV5tIdXP4tOvnt6BfH793M6Wur8aHexARx/hnhl98RoeSmfb+SCYIqyBZ3HGX yMN8OgPBjmSe8WWvIFveLECWhfzfofwBAAD//wMAUEsBAi0AFAAGAAgAAAAhALaDOJL+AAAA4QEA ABMAAAAAAAAAAAAAAAAAAAAAAFtDb250ZW50X1R5cGVzXS54bWxQSwECLQAUAAYACAAAACEAOP0h /9YAAACUAQAACwAAAAAAAAAAAAAAAAAvAQAAX3JlbHMvLnJlbHNQSwECLQAUAAYACAAAACEA+pow rIACAACIBQAADgAAAAAAAAAAAAAAAAAuAgAAZHJzL2Uyb0RvYy54bWxQSwECLQAUAAYACAAAACEA /J0AdOEAAAALAQAADwAAAAAAAAAAAAAAAADaBAAAZHJzL2Rvd25yZXYueG1sUEsFBgAAAAAEAAQA 8wAAAOgFAAAAAA== " o:spid="_x0000_s1026" strokecolor="#0f5581" strokeweight="1pt" style="position:absolute;margin-left:-39.5pt;margin-top:-25.65pt;width:13.5pt;height:16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w14:anchorId="37A04752"/>
            </w:pict>
          </mc:Fallback>
        </mc:AlternateContent>
      </w:r>
      <w:r w:rsidR="008B2D26" w:rsidRPr="008B2D26">
        <w:rPr>
          <w:noProof/>
        </w:rPr>
        <w:t>Experienced and skilled QA Automation professional with proven track record of creating and implementing effective automation strategies that improve team efficiency and streamline workflows. Strong knowledge of automation tools, programming languages, and testing methodologies. Results-driven leader with extensive experience in transforming underperforming teams into top-performing ones through focused mentorship and training. Strategic thinker with strong background in managing large-scale automation projects and leading cross-functional teams. Proven ability to identify and correct QA policies that lead to poor performance and develop effective automation strategies that exceed KPIs and deliver exceptional results.</w:t>
      </w:r>
    </w:p>
    <w:p w14:paraId="70CB2505" w14:textId="73278907" w:rsidR="0036503E" w:rsidRPr="007E5D2A" w:rsidRDefault="0036503E" w:rsidP="008B2D26">
      <w:pPr>
        <w:pStyle w:val="SectionHeading"/>
        <w:spacing w:before="240" w:line="233" w:lineRule="auto"/>
      </w:pPr>
      <w:r w:rsidRPr="007E5D2A">
        <w:t>Education</w:t>
      </w:r>
      <w:r w:rsidR="005F1662">
        <w:t xml:space="preserve"> &amp; Credentials</w:t>
      </w:r>
    </w:p>
    <w:p w14:paraId="1CD3905C" w14:textId="0BBCF11B" w:rsidR="0036503E" w:rsidRPr="00E45FCF" w:rsidRDefault="0036503E" w:rsidP="008B2D26">
      <w:pPr>
        <w:pStyle w:val="EduDegree"/>
        <w:spacing w:line="233" w:lineRule="auto"/>
        <w:ind w:left="0"/>
        <w:rPr>
          <w:rFonts w:cs="FranklinGothicURW-Boo"/>
          <w:b w:val="0"/>
          <w:bCs w:val="0"/>
          <w:color w:val="auto"/>
        </w:rPr>
      </w:pPr>
      <w:r w:rsidRPr="001334A0">
        <w:rPr>
          <w:b w:val="0"/>
          <w:bCs w:val="0"/>
        </w:rPr>
        <w:t>Bachelor of Science</w:t>
      </w:r>
      <w:r>
        <w:rPr>
          <w:b w:val="0"/>
          <w:bCs w:val="0"/>
        </w:rPr>
        <w:t xml:space="preserve"> in </w:t>
      </w:r>
      <w:r w:rsidRPr="001334A0">
        <w:rPr>
          <w:b w:val="0"/>
          <w:bCs w:val="0"/>
        </w:rPr>
        <w:t>Computer Science</w:t>
      </w:r>
      <w:r w:rsidR="00E45FCF">
        <w:rPr>
          <w:b w:val="0"/>
          <w:bCs w:val="0"/>
        </w:rPr>
        <w:t xml:space="preserve"> | </w:t>
      </w:r>
      <w:r w:rsidRPr="00E45FCF">
        <w:rPr>
          <w:rFonts w:cs="FranklinGothicURW-Boo"/>
          <w:b w:val="0"/>
          <w:bCs w:val="0"/>
          <w:color w:val="auto"/>
        </w:rPr>
        <w:t xml:space="preserve">Wisconsin Lutheran College, </w:t>
      </w:r>
      <w:r w:rsidR="007112FE">
        <w:rPr>
          <w:rFonts w:cs="FranklinGothicURW-Boo"/>
          <w:b w:val="0"/>
          <w:bCs w:val="0"/>
          <w:color w:val="auto"/>
        </w:rPr>
        <w:t>Milwaukee</w:t>
      </w:r>
      <w:r w:rsidR="00E45FCF">
        <w:rPr>
          <w:rFonts w:cs="FranklinGothicURW-Boo"/>
          <w:b w:val="0"/>
          <w:bCs w:val="0"/>
          <w:color w:val="auto"/>
        </w:rPr>
        <w:t xml:space="preserve"> (</w:t>
      </w:r>
      <w:r w:rsidRPr="00E45FCF">
        <w:rPr>
          <w:rFonts w:cs="FranklinGothicURW-Boo"/>
          <w:b w:val="0"/>
          <w:bCs w:val="0"/>
          <w:color w:val="auto"/>
        </w:rPr>
        <w:t>2014</w:t>
      </w:r>
      <w:r w:rsidR="00E45FCF">
        <w:rPr>
          <w:rFonts w:cs="FranklinGothicURW-Boo"/>
          <w:b w:val="0"/>
          <w:bCs w:val="0"/>
          <w:color w:val="auto"/>
        </w:rPr>
        <w:t>)</w:t>
      </w:r>
    </w:p>
    <w:p w14:paraId="2A6DF785" w14:textId="5072F494" w:rsidR="007B0123" w:rsidRPr="007B0123" w:rsidRDefault="007E5D2A" w:rsidP="008B2D26">
      <w:pPr>
        <w:pStyle w:val="SectionHeading"/>
        <w:spacing w:before="240" w:after="0" w:line="233" w:lineRule="auto"/>
        <w:rPr>
          <w:rFonts w:ascii="Franklin Gothic Book" w:hAnsi="Franklin Gothic Book" w:cs="FranklinGothicURW-Boo"/>
          <w:b w:val="0"/>
          <w:bCs w:val="0"/>
          <w:color w:val="auto"/>
          <w:sz w:val="20"/>
          <w:szCs w:val="20"/>
        </w:rPr>
      </w:pPr>
      <w:r w:rsidRPr="005F1662">
        <w:rPr>
          <w:rFonts w:ascii="Franklin Gothic Book" w:hAnsi="Franklin Gothic Book" w:cstheme="minorBidi"/>
          <w:sz w:val="20"/>
          <w:szCs w:val="20"/>
        </w:rPr>
        <w:t>Technical Proficiencies</w:t>
      </w:r>
      <w:r w:rsidR="005F1662">
        <w:rPr>
          <w:rFonts w:ascii="Franklin Gothic Book" w:hAnsi="Franklin Gothic Book" w:cstheme="minorBidi"/>
          <w:sz w:val="20"/>
          <w:szCs w:val="20"/>
        </w:rPr>
        <w:t xml:space="preserve">: </w:t>
      </w:r>
      <w:r w:rsidR="007B0123" w:rsidRPr="007B0123">
        <w:rPr>
          <w:rFonts w:ascii="Franklin Gothic Book" w:hAnsi="Franklin Gothic Book" w:cs="FranklinGothicURW-Boo"/>
          <w:b w:val="0"/>
          <w:bCs w:val="0"/>
          <w:color w:val="auto"/>
          <w:sz w:val="20"/>
          <w:szCs w:val="20"/>
        </w:rPr>
        <w:t xml:space="preserve">Cypress, </w:t>
      </w:r>
      <w:proofErr w:type="spellStart"/>
      <w:r w:rsidR="007B0123" w:rsidRPr="007B0123">
        <w:rPr>
          <w:rFonts w:ascii="Franklin Gothic Book" w:hAnsi="Franklin Gothic Book" w:cs="FranklinGothicURW-Boo"/>
          <w:b w:val="0"/>
          <w:bCs w:val="0"/>
          <w:color w:val="auto"/>
          <w:sz w:val="20"/>
          <w:szCs w:val="20"/>
        </w:rPr>
        <w:t>Javascript</w:t>
      </w:r>
      <w:proofErr w:type="spellEnd"/>
      <w:r w:rsidR="007B0123" w:rsidRPr="007B0123">
        <w:rPr>
          <w:rFonts w:ascii="Franklin Gothic Book" w:hAnsi="Franklin Gothic Book" w:cs="FranklinGothicURW-Boo"/>
          <w:b w:val="0"/>
          <w:bCs w:val="0"/>
          <w:color w:val="auto"/>
          <w:sz w:val="20"/>
          <w:szCs w:val="20"/>
        </w:rPr>
        <w:t xml:space="preserve">, Typescript, </w:t>
      </w:r>
      <w:r w:rsidR="007B0123" w:rsidRPr="002C4DD3">
        <w:rPr>
          <w:rFonts w:ascii="Franklin Gothic Book" w:hAnsi="Franklin Gothic Book" w:cs="FranklinGothicURW-Boo"/>
          <w:b w:val="0"/>
          <w:bCs w:val="0"/>
          <w:color w:val="auto"/>
          <w:sz w:val="20"/>
          <w:szCs w:val="20"/>
        </w:rPr>
        <w:t xml:space="preserve">SQL, Selenium, Jenkins, </w:t>
      </w:r>
      <w:r w:rsidR="007112FE" w:rsidRPr="002C4DD3">
        <w:rPr>
          <w:rFonts w:ascii="Franklin Gothic Book" w:hAnsi="Franklin Gothic Book" w:cs="FranklinGothicURW-Boo"/>
          <w:b w:val="0"/>
          <w:bCs w:val="0"/>
          <w:color w:val="auto"/>
          <w:sz w:val="20"/>
          <w:szCs w:val="20"/>
        </w:rPr>
        <w:t>Scrum/</w:t>
      </w:r>
      <w:r w:rsidR="007B0123" w:rsidRPr="002C4DD3">
        <w:rPr>
          <w:rFonts w:ascii="Franklin Gothic Book" w:hAnsi="Franklin Gothic Book" w:cs="FranklinGothicURW-Boo"/>
          <w:b w:val="0"/>
          <w:bCs w:val="0"/>
          <w:color w:val="auto"/>
          <w:sz w:val="20"/>
          <w:szCs w:val="20"/>
        </w:rPr>
        <w:t xml:space="preserve">Agile, </w:t>
      </w:r>
      <w:r w:rsidR="007112FE" w:rsidRPr="002C4DD3">
        <w:rPr>
          <w:rFonts w:ascii="Franklin Gothic Book" w:hAnsi="Franklin Gothic Book" w:cs="FranklinGothicURW-Boo"/>
          <w:b w:val="0"/>
          <w:bCs w:val="0"/>
          <w:color w:val="auto"/>
          <w:sz w:val="20"/>
          <w:szCs w:val="20"/>
        </w:rPr>
        <w:t>Git/</w:t>
      </w:r>
      <w:r w:rsidR="007B0123" w:rsidRPr="002C4DD3">
        <w:rPr>
          <w:rFonts w:ascii="Franklin Gothic Book" w:hAnsi="Franklin Gothic Book" w:cs="FranklinGothicURW-Boo"/>
          <w:b w:val="0"/>
          <w:bCs w:val="0"/>
          <w:color w:val="auto"/>
          <w:sz w:val="20"/>
          <w:szCs w:val="20"/>
        </w:rPr>
        <w:t>GitHub</w:t>
      </w:r>
      <w:r w:rsidR="007112FE" w:rsidRPr="002C4DD3">
        <w:rPr>
          <w:rFonts w:ascii="Franklin Gothic Book" w:hAnsi="Franklin Gothic Book" w:cs="FranklinGothicURW-Boo"/>
          <w:b w:val="0"/>
          <w:bCs w:val="0"/>
          <w:color w:val="auto"/>
          <w:sz w:val="20"/>
          <w:szCs w:val="20"/>
        </w:rPr>
        <w:t xml:space="preserve">, </w:t>
      </w:r>
      <w:r w:rsidR="00A55041">
        <w:rPr>
          <w:rFonts w:ascii="Franklin Gothic Book" w:hAnsi="Franklin Gothic Book" w:cs="FranklinGothicURW-Boo"/>
          <w:b w:val="0"/>
          <w:bCs w:val="0"/>
          <w:color w:val="auto"/>
          <w:sz w:val="20"/>
          <w:szCs w:val="20"/>
        </w:rPr>
        <w:t>B</w:t>
      </w:r>
      <w:r w:rsidR="007112FE" w:rsidRPr="002C4DD3">
        <w:rPr>
          <w:rFonts w:ascii="Franklin Gothic Book" w:hAnsi="Franklin Gothic Book" w:cs="FranklinGothicURW-Boo"/>
          <w:b w:val="0"/>
          <w:bCs w:val="0"/>
          <w:color w:val="auto"/>
          <w:sz w:val="20"/>
          <w:szCs w:val="20"/>
        </w:rPr>
        <w:t>itbucket</w:t>
      </w:r>
      <w:r w:rsidR="007B0123" w:rsidRPr="002C4DD3">
        <w:rPr>
          <w:rFonts w:ascii="Franklin Gothic Book" w:hAnsi="Franklin Gothic Book" w:cs="FranklinGothicURW-Boo"/>
          <w:b w:val="0"/>
          <w:bCs w:val="0"/>
          <w:color w:val="auto"/>
          <w:sz w:val="20"/>
          <w:szCs w:val="20"/>
        </w:rPr>
        <w:t>, Appium, Java, HTML</w:t>
      </w:r>
      <w:r w:rsidR="007112FE" w:rsidRPr="002C4DD3">
        <w:rPr>
          <w:rFonts w:ascii="Franklin Gothic Book" w:hAnsi="Franklin Gothic Book" w:cs="FranklinGothicURW-Boo"/>
          <w:b w:val="0"/>
          <w:bCs w:val="0"/>
          <w:color w:val="auto"/>
          <w:sz w:val="20"/>
          <w:szCs w:val="20"/>
        </w:rPr>
        <w:t xml:space="preserve">, PHP, C#, </w:t>
      </w:r>
      <w:r w:rsidR="009A1E7F" w:rsidRPr="002C4DD3">
        <w:rPr>
          <w:rFonts w:ascii="Franklin Gothic Book" w:hAnsi="Franklin Gothic Book" w:cs="FranklinGothicURW-Boo"/>
          <w:b w:val="0"/>
          <w:bCs w:val="0"/>
          <w:color w:val="auto"/>
          <w:sz w:val="20"/>
          <w:szCs w:val="20"/>
        </w:rPr>
        <w:t>Jira</w:t>
      </w:r>
    </w:p>
    <w:p w14:paraId="57BD5914" w14:textId="77777777" w:rsidR="007E5D2A" w:rsidRPr="007E5D2A" w:rsidRDefault="007E5D2A" w:rsidP="008B2D26">
      <w:pPr>
        <w:pStyle w:val="SectionHeading"/>
        <w:spacing w:before="240" w:line="233" w:lineRule="auto"/>
      </w:pPr>
      <w:r w:rsidRPr="007E5D2A">
        <w:t>Career Experience</w:t>
      </w:r>
    </w:p>
    <w:p w14:paraId="160F4ACE" w14:textId="4665CE70" w:rsidR="007E5D2A" w:rsidRPr="00B6594D" w:rsidRDefault="00E45FCF" w:rsidP="008B2D26">
      <w:pPr>
        <w:pStyle w:val="CompanyBlock"/>
        <w:spacing w:before="240" w:after="120" w:line="233" w:lineRule="auto"/>
        <w:jc w:val="both"/>
      </w:pPr>
      <w:r w:rsidRPr="00E45FCF">
        <w:t xml:space="preserve">QA Automation Lead </w:t>
      </w:r>
      <w:r>
        <w:t xml:space="preserve">| </w:t>
      </w:r>
      <w:r w:rsidR="007B0123" w:rsidRPr="00E45FCF">
        <w:rPr>
          <w:b w:val="0"/>
          <w:bCs w:val="0"/>
        </w:rPr>
        <w:t>Milwaukee Tool, WI</w:t>
      </w:r>
      <w:r w:rsidR="007E5D2A" w:rsidRPr="00B6594D">
        <w:tab/>
      </w:r>
      <w:r w:rsidR="00B55243" w:rsidRPr="00B55243">
        <w:t>Apr 2019 – Present</w:t>
      </w:r>
    </w:p>
    <w:p w14:paraId="080D94F0" w14:textId="2B2A1A8C" w:rsidR="00B11E16" w:rsidRDefault="00080465" w:rsidP="008B2D26">
      <w:pPr>
        <w:pStyle w:val="JobDescription"/>
        <w:spacing w:after="120" w:line="233" w:lineRule="auto"/>
        <w:jc w:val="both"/>
      </w:pPr>
      <w:r>
        <w:t xml:space="preserve">Administer and </w:t>
      </w:r>
      <w:r w:rsidRPr="00080465">
        <w:t xml:space="preserve">ensure seamless operation of </w:t>
      </w:r>
      <w:proofErr w:type="spellStart"/>
      <w:r w:rsidRPr="00080465">
        <w:t>OneKey</w:t>
      </w:r>
      <w:proofErr w:type="spellEnd"/>
      <w:r w:rsidRPr="00080465">
        <w:t xml:space="preserve"> productivity software at the highest level</w:t>
      </w:r>
      <w:r>
        <w:t xml:space="preserve"> by </w:t>
      </w:r>
      <w:r w:rsidRPr="00080465">
        <w:t>identify</w:t>
      </w:r>
      <w:r>
        <w:t>ing</w:t>
      </w:r>
      <w:r w:rsidRPr="00080465">
        <w:t>, and correct</w:t>
      </w:r>
      <w:r>
        <w:t>ing</w:t>
      </w:r>
      <w:r w:rsidRPr="00080465">
        <w:t xml:space="preserve"> QA policies that were causing </w:t>
      </w:r>
      <w:r w:rsidR="00B11E16" w:rsidRPr="00B11E16">
        <w:t>poor performance</w:t>
      </w:r>
      <w:r w:rsidR="00B11E16">
        <w:t>.</w:t>
      </w:r>
      <w:r>
        <w:t xml:space="preserve"> </w:t>
      </w:r>
      <w:r w:rsidR="00B11E16">
        <w:t xml:space="preserve">Collaborate regularly with other leads, managers, and </w:t>
      </w:r>
      <w:proofErr w:type="spellStart"/>
      <w:r w:rsidR="00B11E16">
        <w:t>OneKey</w:t>
      </w:r>
      <w:proofErr w:type="spellEnd"/>
      <w:r w:rsidR="00B11E16">
        <w:t xml:space="preserve"> members to ensure unified visions and processes for high efficiency, maximizing the app's success.</w:t>
      </w:r>
    </w:p>
    <w:p w14:paraId="3CD40788" w14:textId="77777777" w:rsidR="00080465" w:rsidRDefault="00080465" w:rsidP="008B2D26">
      <w:pPr>
        <w:pStyle w:val="JDAccomplishment"/>
        <w:numPr>
          <w:ilvl w:val="0"/>
          <w:numId w:val="4"/>
        </w:numPr>
        <w:spacing w:line="233" w:lineRule="auto"/>
        <w:jc w:val="both"/>
      </w:pPr>
      <w:r>
        <w:t>Directed and motivated diverse team of both domestic and offshore team members across web and mobile platforms, maximizing productivity and efficiency by overcoming time zone restrictions, language barriers, and varying skill and knowledge levels.</w:t>
      </w:r>
    </w:p>
    <w:p w14:paraId="121221D9" w14:textId="218E28C3" w:rsidR="000E2733" w:rsidRDefault="00080465" w:rsidP="008B2D26">
      <w:pPr>
        <w:pStyle w:val="JDAccomplishment"/>
        <w:numPr>
          <w:ilvl w:val="0"/>
          <w:numId w:val="4"/>
        </w:numPr>
        <w:spacing w:after="0" w:line="233" w:lineRule="auto"/>
        <w:jc w:val="both"/>
      </w:pPr>
      <w:r>
        <w:t>Transmuted underperforming automation engineers into top-performing team</w:t>
      </w:r>
      <w:r w:rsidR="008B2D26">
        <w:t>s</w:t>
      </w:r>
      <w:r>
        <w:t xml:space="preserve"> of engineers through focused mentorship and training, </w:t>
      </w:r>
      <w:r w:rsidR="008B2D26">
        <w:t>increasing</w:t>
      </w:r>
      <w:r>
        <w:t xml:space="preserve"> productivity and overall success.</w:t>
      </w:r>
    </w:p>
    <w:p w14:paraId="544CF921" w14:textId="77777777" w:rsidR="00080465" w:rsidRPr="002C4DD3" w:rsidRDefault="00080465" w:rsidP="008B2D26">
      <w:pPr>
        <w:pStyle w:val="JDAccomplishment"/>
        <w:numPr>
          <w:ilvl w:val="0"/>
          <w:numId w:val="4"/>
        </w:numPr>
        <w:spacing w:line="233" w:lineRule="auto"/>
        <w:jc w:val="both"/>
      </w:pPr>
      <w:r>
        <w:t xml:space="preserve">Developed, coordinated, and implemented QA Automation processes that streamlined team's workflow and exceeded 2-week </w:t>
      </w:r>
      <w:r w:rsidRPr="002C4DD3">
        <w:t>regression KPIs by dropping regression time from 4 weeks to under three days.</w:t>
      </w:r>
    </w:p>
    <w:p w14:paraId="4ADFB0C4" w14:textId="5EDC9240" w:rsidR="00080465" w:rsidRPr="002C4DD3" w:rsidRDefault="00080465" w:rsidP="008B2D26">
      <w:pPr>
        <w:pStyle w:val="JDAccomplishment"/>
        <w:numPr>
          <w:ilvl w:val="0"/>
          <w:numId w:val="4"/>
        </w:numPr>
        <w:spacing w:after="0" w:line="233" w:lineRule="auto"/>
        <w:jc w:val="both"/>
      </w:pPr>
      <w:r w:rsidRPr="002C4DD3">
        <w:t xml:space="preserve">Oversaw and supported successful conversion of three years’ worth of </w:t>
      </w:r>
      <w:r w:rsidR="006955EB" w:rsidRPr="002C4DD3">
        <w:t xml:space="preserve">Typescript </w:t>
      </w:r>
      <w:r w:rsidRPr="002C4DD3">
        <w:t>Protractor tests to Cypress,</w:t>
      </w:r>
      <w:r w:rsidR="006955EB" w:rsidRPr="002C4DD3">
        <w:t xml:space="preserve"> </w:t>
      </w:r>
      <w:r w:rsidRPr="002C4DD3">
        <w:t>within a year</w:t>
      </w:r>
      <w:r w:rsidR="006955EB" w:rsidRPr="002C4DD3">
        <w:t>,</w:t>
      </w:r>
      <w:r w:rsidRPr="002C4DD3">
        <w:t xml:space="preserve"> focus</w:t>
      </w:r>
      <w:r w:rsidR="008B2D26" w:rsidRPr="002C4DD3">
        <w:t>ing</w:t>
      </w:r>
      <w:r w:rsidRPr="002C4DD3">
        <w:t xml:space="preserve"> on ensuring efficiency and effectiveness of testing process.</w:t>
      </w:r>
    </w:p>
    <w:p w14:paraId="3F042202" w14:textId="1DFDFE85" w:rsidR="00E45FCF" w:rsidRDefault="00E45FCF" w:rsidP="008B2D26">
      <w:pPr>
        <w:pStyle w:val="JDAccomplishment"/>
        <w:numPr>
          <w:ilvl w:val="0"/>
          <w:numId w:val="4"/>
        </w:numPr>
        <w:spacing w:after="0" w:line="233" w:lineRule="auto"/>
        <w:jc w:val="both"/>
      </w:pPr>
      <w:r>
        <w:t>Built effective partnerships with manual QA team to design and plan formatting of manual tests ensur</w:t>
      </w:r>
      <w:r w:rsidR="009A1E7F">
        <w:t>ing</w:t>
      </w:r>
      <w:r>
        <w:t xml:space="preserve"> seamless integration across manual, automation, and regression testing, resulting in streamlined testing processes and increased productivity.</w:t>
      </w:r>
    </w:p>
    <w:p w14:paraId="333735CD" w14:textId="674856AE" w:rsidR="00B55243" w:rsidRPr="00B6594D" w:rsidRDefault="00E45FCF" w:rsidP="008B2D26">
      <w:pPr>
        <w:pStyle w:val="CompanyBlock"/>
        <w:spacing w:before="240" w:after="120" w:line="233" w:lineRule="auto"/>
        <w:jc w:val="both"/>
      </w:pPr>
      <w:r w:rsidRPr="00E45FCF">
        <w:t xml:space="preserve">Quality Assurance Developer </w:t>
      </w:r>
      <w:r>
        <w:t xml:space="preserve">| </w:t>
      </w:r>
      <w:proofErr w:type="spellStart"/>
      <w:r w:rsidR="00B55243" w:rsidRPr="00E45FCF">
        <w:rPr>
          <w:b w:val="0"/>
          <w:bCs w:val="0"/>
        </w:rPr>
        <w:t>Skygen</w:t>
      </w:r>
      <w:proofErr w:type="spellEnd"/>
      <w:r w:rsidR="00B55243" w:rsidRPr="00E45FCF">
        <w:rPr>
          <w:b w:val="0"/>
          <w:bCs w:val="0"/>
        </w:rPr>
        <w:t xml:space="preserve"> USA, WI</w:t>
      </w:r>
      <w:r w:rsidR="00B55243" w:rsidRPr="00B6594D">
        <w:tab/>
      </w:r>
      <w:r w:rsidR="00B55243" w:rsidRPr="00B55243">
        <w:t>May 2016 – Apr 2019</w:t>
      </w:r>
    </w:p>
    <w:p w14:paraId="7568B1DA" w14:textId="15370E04" w:rsidR="00B55243" w:rsidRPr="00B6594D" w:rsidRDefault="00003F5C" w:rsidP="008B2D26">
      <w:pPr>
        <w:pStyle w:val="JobDescription"/>
        <w:spacing w:after="120" w:line="233" w:lineRule="auto"/>
        <w:jc w:val="both"/>
      </w:pPr>
      <w:r>
        <w:t>Coached, supported, and motivated new automation hires to quickly get up to speed on automating test cases, decreasing onboarding time and increasing productivity. Collaborate</w:t>
      </w:r>
      <w:r w:rsidR="00E66374">
        <w:t>d</w:t>
      </w:r>
      <w:r>
        <w:t xml:space="preserve"> with team members to identify areas for improvement and develop solutions to increase efficiency, productivity, and success.</w:t>
      </w:r>
    </w:p>
    <w:p w14:paraId="4C7BEF68" w14:textId="3419FCC6" w:rsidR="00B55243" w:rsidRDefault="00E66374" w:rsidP="008B2D26">
      <w:pPr>
        <w:pStyle w:val="JDAccomplishment"/>
        <w:numPr>
          <w:ilvl w:val="0"/>
          <w:numId w:val="4"/>
        </w:numPr>
        <w:spacing w:after="0" w:line="233" w:lineRule="auto"/>
        <w:jc w:val="both"/>
      </w:pPr>
      <w:r w:rsidRPr="00E66374">
        <w:t>Structure</w:t>
      </w:r>
      <w:r w:rsidR="008B2D26">
        <w:t>d,</w:t>
      </w:r>
      <w:r w:rsidRPr="00E66374">
        <w:t xml:space="preserve"> led, and implemented Selenium automation for </w:t>
      </w:r>
      <w:proofErr w:type="spellStart"/>
      <w:r w:rsidRPr="00E66374">
        <w:t>Skygens</w:t>
      </w:r>
      <w:proofErr w:type="spellEnd"/>
      <w:r w:rsidRPr="00E66374">
        <w:t xml:space="preserve"> B</w:t>
      </w:r>
      <w:r w:rsidR="000F0E3A">
        <w:t>2</w:t>
      </w:r>
      <w:r w:rsidRPr="00E66374">
        <w:t>B SaaS modules using C# with concentration to ensure efficient, effective, and optimized success of automated testing process</w:t>
      </w:r>
      <w:r w:rsidR="00B55243">
        <w:t>.</w:t>
      </w:r>
    </w:p>
    <w:p w14:paraId="11BF31DF" w14:textId="203CF888" w:rsidR="00E66374" w:rsidRDefault="00E66374" w:rsidP="008B2D26">
      <w:pPr>
        <w:pStyle w:val="JDAccomplishment"/>
        <w:numPr>
          <w:ilvl w:val="0"/>
          <w:numId w:val="4"/>
        </w:numPr>
        <w:spacing w:after="0" w:line="233" w:lineRule="auto"/>
        <w:jc w:val="both"/>
      </w:pPr>
      <w:r>
        <w:t xml:space="preserve">Developed and spearheaded internal programs to improve efficiency and productivity for </w:t>
      </w:r>
      <w:r w:rsidR="009A1E7F">
        <w:t>myself</w:t>
      </w:r>
      <w:r>
        <w:t xml:space="preserve"> and coworkers, resulting in increased productivity and optimized workflows.</w:t>
      </w:r>
    </w:p>
    <w:p w14:paraId="28F9A955" w14:textId="0983664F" w:rsidR="00E66374" w:rsidRPr="002C4DD3" w:rsidRDefault="00E66374" w:rsidP="008B2D26">
      <w:pPr>
        <w:pStyle w:val="JDAccomplishment"/>
        <w:numPr>
          <w:ilvl w:val="0"/>
          <w:numId w:val="4"/>
        </w:numPr>
        <w:spacing w:after="0" w:line="233" w:lineRule="auto"/>
        <w:jc w:val="both"/>
      </w:pPr>
      <w:r>
        <w:t xml:space="preserve">Conceptualized, created, and maintained thorough documentation and training materials for automated testing processes to </w:t>
      </w:r>
      <w:r w:rsidRPr="002C4DD3">
        <w:t xml:space="preserve">confirm that all team members </w:t>
      </w:r>
      <w:r w:rsidR="008B2D26" w:rsidRPr="002C4DD3">
        <w:t xml:space="preserve">were </w:t>
      </w:r>
      <w:r w:rsidRPr="002C4DD3">
        <w:t xml:space="preserve">equipped with </w:t>
      </w:r>
      <w:r w:rsidR="008B2D26" w:rsidRPr="002C4DD3">
        <w:t>expertise</w:t>
      </w:r>
      <w:r w:rsidRPr="002C4DD3">
        <w:t xml:space="preserve"> and knowledge necessary for success.</w:t>
      </w:r>
    </w:p>
    <w:p w14:paraId="6850E2E8" w14:textId="42A91BEA" w:rsidR="00E66374" w:rsidRDefault="00E66374" w:rsidP="008B2D26">
      <w:pPr>
        <w:pStyle w:val="JDAccomplishment"/>
        <w:numPr>
          <w:ilvl w:val="0"/>
          <w:numId w:val="4"/>
        </w:numPr>
        <w:spacing w:after="0" w:line="233" w:lineRule="auto"/>
        <w:jc w:val="both"/>
      </w:pPr>
      <w:r w:rsidRPr="002C4DD3">
        <w:t>Mentored and train</w:t>
      </w:r>
      <w:r w:rsidR="000F0E3A" w:rsidRPr="002C4DD3">
        <w:t>ed</w:t>
      </w:r>
      <w:r w:rsidRPr="002C4DD3">
        <w:t xml:space="preserve"> several</w:t>
      </w:r>
      <w:r>
        <w:t xml:space="preserve"> manual testers </w:t>
      </w:r>
      <w:r w:rsidR="008B2D26">
        <w:t xml:space="preserve">on </w:t>
      </w:r>
      <w:r>
        <w:t xml:space="preserve">how to automate their test cases, expanding skills and efficiency of QA team as whole, resulting in more versatile and effective team. </w:t>
      </w:r>
    </w:p>
    <w:p w14:paraId="5695BFE5" w14:textId="48454A1D" w:rsidR="00E66374" w:rsidRPr="000E2733" w:rsidRDefault="00E66374" w:rsidP="008B2D26">
      <w:pPr>
        <w:pStyle w:val="JDAccomplishment"/>
        <w:numPr>
          <w:ilvl w:val="0"/>
          <w:numId w:val="4"/>
        </w:numPr>
        <w:spacing w:after="0" w:line="233" w:lineRule="auto"/>
        <w:jc w:val="both"/>
      </w:pPr>
      <w:r>
        <w:t>Evaluated and refined automated testing process to optimize success and improve overall efficiency of QA team.</w:t>
      </w:r>
    </w:p>
    <w:p w14:paraId="6BDD0B64" w14:textId="5AF74582" w:rsidR="005F1662" w:rsidRDefault="00E45FCF" w:rsidP="008B2D26">
      <w:pPr>
        <w:pStyle w:val="CompanyBlock"/>
        <w:spacing w:before="240" w:after="120" w:line="233" w:lineRule="auto"/>
        <w:jc w:val="both"/>
      </w:pPr>
      <w:r w:rsidRPr="00E45FCF">
        <w:t xml:space="preserve">IT Junior Programmer </w:t>
      </w:r>
      <w:r>
        <w:t xml:space="preserve">| </w:t>
      </w:r>
      <w:r w:rsidR="001334A0" w:rsidRPr="00E45FCF">
        <w:rPr>
          <w:b w:val="0"/>
          <w:bCs w:val="0"/>
        </w:rPr>
        <w:t>Market Probe, Milwaukee, WI</w:t>
      </w:r>
      <w:r w:rsidR="00B55243" w:rsidRPr="00B6594D">
        <w:tab/>
      </w:r>
      <w:r w:rsidR="001334A0" w:rsidRPr="001334A0">
        <w:t>Dec 2014 – May 2016</w:t>
      </w:r>
    </w:p>
    <w:p w14:paraId="153B9727" w14:textId="71E96710" w:rsidR="00B55243" w:rsidRPr="00B6594D" w:rsidRDefault="005F1662" w:rsidP="008B2D26">
      <w:pPr>
        <w:pStyle w:val="JobDescription"/>
        <w:spacing w:after="120" w:line="233" w:lineRule="auto"/>
        <w:jc w:val="both"/>
      </w:pPr>
      <w:r>
        <w:t>Oversaw and navigated database updates for customer needs to keep database current and satisfy clients' changing needs.</w:t>
      </w:r>
      <w:r w:rsidR="00B55243" w:rsidRPr="00B6594D">
        <w:t xml:space="preserve"> </w:t>
      </w:r>
    </w:p>
    <w:p w14:paraId="2A227FE5" w14:textId="555989C8" w:rsidR="00B55243" w:rsidRDefault="005F1662" w:rsidP="008B2D26">
      <w:pPr>
        <w:pStyle w:val="JDAccomplishment"/>
        <w:numPr>
          <w:ilvl w:val="0"/>
          <w:numId w:val="4"/>
        </w:numPr>
        <w:spacing w:after="0" w:line="233" w:lineRule="auto"/>
        <w:jc w:val="both"/>
      </w:pPr>
      <w:r w:rsidRPr="005F1662">
        <w:t>Enhance</w:t>
      </w:r>
      <w:r>
        <w:t>d</w:t>
      </w:r>
      <w:r w:rsidRPr="005F1662">
        <w:t xml:space="preserve"> user experience and success of the client-facing website by debugging and making necessary improvements</w:t>
      </w:r>
      <w:r w:rsidR="001334A0">
        <w:t>.</w:t>
      </w:r>
    </w:p>
    <w:p w14:paraId="6707AE32" w14:textId="157A31B7" w:rsidR="005F1662" w:rsidRPr="000E2733" w:rsidRDefault="005F1662" w:rsidP="008B2D26">
      <w:pPr>
        <w:pStyle w:val="JDAccomplishment"/>
        <w:numPr>
          <w:ilvl w:val="0"/>
          <w:numId w:val="4"/>
        </w:numPr>
        <w:spacing w:after="0" w:line="233" w:lineRule="auto"/>
        <w:jc w:val="both"/>
      </w:pPr>
      <w:r w:rsidRPr="005F1662">
        <w:t>Create</w:t>
      </w:r>
      <w:r>
        <w:t>d</w:t>
      </w:r>
      <w:r w:rsidRPr="005F1662">
        <w:t xml:space="preserve"> and debug</w:t>
      </w:r>
      <w:r>
        <w:t>ged</w:t>
      </w:r>
      <w:r w:rsidRPr="005F1662">
        <w:t xml:space="preserve"> stored procedures to optimize database performance, effectiveness, and correctness with focus on simple data access for reporting and analysis.</w:t>
      </w:r>
    </w:p>
    <w:p w14:paraId="643DE323" w14:textId="6E93D116" w:rsidR="005F1662" w:rsidRPr="008B2D26" w:rsidRDefault="00E66374" w:rsidP="008B2D26">
      <w:pPr>
        <w:pStyle w:val="CompanyBlock"/>
        <w:spacing w:before="240" w:line="233" w:lineRule="auto"/>
        <w:jc w:val="center"/>
        <w:rPr>
          <w:b w:val="0"/>
          <w:bCs w:val="0"/>
          <w:i/>
          <w:iCs/>
        </w:rPr>
      </w:pPr>
      <w:r w:rsidRPr="00E66374">
        <w:rPr>
          <w:i/>
          <w:iCs/>
          <w:u w:val="single"/>
        </w:rPr>
        <w:t>Additional Internship Experience:</w:t>
      </w:r>
      <w:r w:rsidRPr="00E66374">
        <w:rPr>
          <w:i/>
          <w:iCs/>
        </w:rPr>
        <w:t xml:space="preserve"> </w:t>
      </w:r>
      <w:r w:rsidR="00E45FCF" w:rsidRPr="00E66374">
        <w:rPr>
          <w:i/>
          <w:iCs/>
        </w:rPr>
        <w:t>IT Support Technician Intern</w:t>
      </w:r>
      <w:r w:rsidRPr="00E66374">
        <w:rPr>
          <w:i/>
          <w:iCs/>
        </w:rPr>
        <w:t>,</w:t>
      </w:r>
      <w:r w:rsidR="00E45FCF" w:rsidRPr="00E66374">
        <w:rPr>
          <w:i/>
          <w:iCs/>
        </w:rPr>
        <w:t xml:space="preserve"> </w:t>
      </w:r>
      <w:r w:rsidR="001334A0" w:rsidRPr="00E66374">
        <w:rPr>
          <w:b w:val="0"/>
          <w:bCs w:val="0"/>
          <w:i/>
          <w:iCs/>
        </w:rPr>
        <w:t>Milliman Inc., Milwaukee, WI</w:t>
      </w:r>
      <w:r w:rsidRPr="00E66374">
        <w:rPr>
          <w:b w:val="0"/>
          <w:bCs w:val="0"/>
          <w:i/>
          <w:iCs/>
        </w:rPr>
        <w:t xml:space="preserve"> (</w:t>
      </w:r>
      <w:r w:rsidR="001334A0" w:rsidRPr="00E66374">
        <w:rPr>
          <w:b w:val="0"/>
          <w:bCs w:val="0"/>
          <w:i/>
          <w:iCs/>
        </w:rPr>
        <w:t>Sep 2014 – May 2015</w:t>
      </w:r>
      <w:r w:rsidRPr="00E66374">
        <w:rPr>
          <w:b w:val="0"/>
          <w:bCs w:val="0"/>
          <w:i/>
          <w:iCs/>
        </w:rPr>
        <w:t>)</w:t>
      </w:r>
    </w:p>
    <w:sectPr w:rsidR="005F1662" w:rsidRPr="008B2D26" w:rsidSect="008B2D26">
      <w:pgSz w:w="12240" w:h="15840" w:code="1"/>
      <w:pgMar w:top="576" w:right="720" w:bottom="576" w:left="72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458542" w14:textId="77777777" w:rsidR="004C190D" w:rsidRDefault="004C190D" w:rsidP="00641691">
      <w:r>
        <w:separator/>
      </w:r>
    </w:p>
  </w:endnote>
  <w:endnote w:type="continuationSeparator" w:id="0">
    <w:p w14:paraId="54544D50" w14:textId="77777777" w:rsidR="004C190D" w:rsidRDefault="004C190D" w:rsidP="006416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GothicURW-Boo">
    <w:altName w:val="Calibri"/>
    <w:panose1 w:val="020B0604020202020204"/>
    <w:charset w:val="4D"/>
    <w:family w:val="auto"/>
    <w:notTrueType/>
    <w:pitch w:val="variable"/>
    <w:sig w:usb0="00000007" w:usb1="00000000" w:usb2="00000000" w:usb3="00000000" w:csb0="00000093" w:csb1="00000000"/>
  </w:font>
  <w:font w:name="Corbel">
    <w:panose1 w:val="020B0503020204020204"/>
    <w:charset w:val="00"/>
    <w:family w:val="swiss"/>
    <w:pitch w:val="variable"/>
    <w:sig w:usb0="A00002EF" w:usb1="4000A44B"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A980C6" w14:textId="77777777" w:rsidR="004C190D" w:rsidRDefault="004C190D" w:rsidP="00641691">
      <w:r>
        <w:separator/>
      </w:r>
    </w:p>
  </w:footnote>
  <w:footnote w:type="continuationSeparator" w:id="0">
    <w:p w14:paraId="698BE3C8" w14:textId="77777777" w:rsidR="004C190D" w:rsidRDefault="004C190D" w:rsidP="006416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06043"/>
    <w:multiLevelType w:val="hybridMultilevel"/>
    <w:tmpl w:val="733AE7CC"/>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1" w15:restartNumberingAfterBreak="0">
    <w:nsid w:val="27F06501"/>
    <w:multiLevelType w:val="hybridMultilevel"/>
    <w:tmpl w:val="270E8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CE7B12"/>
    <w:multiLevelType w:val="hybridMultilevel"/>
    <w:tmpl w:val="2E922352"/>
    <w:lvl w:ilvl="0" w:tplc="7010A204">
      <w:start w:val="1"/>
      <w:numFmt w:val="bullet"/>
      <w:pStyle w:val="AdditionalLis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BC53884"/>
    <w:multiLevelType w:val="hybridMultilevel"/>
    <w:tmpl w:val="DDF6E2C2"/>
    <w:lvl w:ilvl="0" w:tplc="B4F82DC4">
      <w:start w:val="1"/>
      <w:numFmt w:val="bullet"/>
      <w:pStyle w:val="AoEBullet"/>
      <w:lvlText w:val=""/>
      <w:lvlJc w:val="left"/>
      <w:pPr>
        <w:ind w:left="705" w:hanging="360"/>
      </w:pPr>
      <w:rPr>
        <w:rFonts w:ascii="Symbol" w:hAnsi="Symbol" w:hint="default"/>
        <w:sz w:val="16"/>
        <w:szCs w:val="16"/>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num w:numId="1" w16cid:durableId="2031763249">
    <w:abstractNumId w:val="2"/>
  </w:num>
  <w:num w:numId="2" w16cid:durableId="158235394">
    <w:abstractNumId w:val="2"/>
  </w:num>
  <w:num w:numId="3" w16cid:durableId="801311068">
    <w:abstractNumId w:val="3"/>
  </w:num>
  <w:num w:numId="4" w16cid:durableId="69427055">
    <w:abstractNumId w:val="0"/>
  </w:num>
  <w:num w:numId="5" w16cid:durableId="6896491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1MTM1sDA2srAwM7dQ0lEKTi0uzszPAykwqgUApIskbiwAAAA="/>
  </w:docVars>
  <w:rsids>
    <w:rsidRoot w:val="00DF2134"/>
    <w:rsid w:val="00003F5C"/>
    <w:rsid w:val="00080465"/>
    <w:rsid w:val="000B11EC"/>
    <w:rsid w:val="000C1DA0"/>
    <w:rsid w:val="000E2733"/>
    <w:rsid w:val="000F0E3A"/>
    <w:rsid w:val="00104B1B"/>
    <w:rsid w:val="001050AD"/>
    <w:rsid w:val="001334A0"/>
    <w:rsid w:val="001402E3"/>
    <w:rsid w:val="00164C17"/>
    <w:rsid w:val="0019583B"/>
    <w:rsid w:val="001F0247"/>
    <w:rsid w:val="00210D8F"/>
    <w:rsid w:val="002A0E3F"/>
    <w:rsid w:val="002C4DD3"/>
    <w:rsid w:val="002E701B"/>
    <w:rsid w:val="003346F1"/>
    <w:rsid w:val="00343FDA"/>
    <w:rsid w:val="0036503E"/>
    <w:rsid w:val="00407CAE"/>
    <w:rsid w:val="004C190D"/>
    <w:rsid w:val="004C4E13"/>
    <w:rsid w:val="004E6DB8"/>
    <w:rsid w:val="005636AA"/>
    <w:rsid w:val="005F1662"/>
    <w:rsid w:val="00603931"/>
    <w:rsid w:val="00641691"/>
    <w:rsid w:val="006509F8"/>
    <w:rsid w:val="006645A7"/>
    <w:rsid w:val="006955EB"/>
    <w:rsid w:val="007112FE"/>
    <w:rsid w:val="0073330E"/>
    <w:rsid w:val="00750726"/>
    <w:rsid w:val="00750B95"/>
    <w:rsid w:val="00753DED"/>
    <w:rsid w:val="007813D5"/>
    <w:rsid w:val="007B0123"/>
    <w:rsid w:val="007C0DA6"/>
    <w:rsid w:val="007E5D2A"/>
    <w:rsid w:val="00831D47"/>
    <w:rsid w:val="00844AF9"/>
    <w:rsid w:val="00867E47"/>
    <w:rsid w:val="008B2D26"/>
    <w:rsid w:val="009404E2"/>
    <w:rsid w:val="00963DBE"/>
    <w:rsid w:val="00977A3D"/>
    <w:rsid w:val="009A1E7F"/>
    <w:rsid w:val="009A6E99"/>
    <w:rsid w:val="009B33B0"/>
    <w:rsid w:val="00A00FCD"/>
    <w:rsid w:val="00A074C7"/>
    <w:rsid w:val="00A55041"/>
    <w:rsid w:val="00A57DF6"/>
    <w:rsid w:val="00A9442D"/>
    <w:rsid w:val="00AB71E2"/>
    <w:rsid w:val="00AC4413"/>
    <w:rsid w:val="00B05244"/>
    <w:rsid w:val="00B11E16"/>
    <w:rsid w:val="00B34BD9"/>
    <w:rsid w:val="00B517C2"/>
    <w:rsid w:val="00B55243"/>
    <w:rsid w:val="00B6594D"/>
    <w:rsid w:val="00B9767A"/>
    <w:rsid w:val="00BB1A9B"/>
    <w:rsid w:val="00CF42E1"/>
    <w:rsid w:val="00D14628"/>
    <w:rsid w:val="00D31B3F"/>
    <w:rsid w:val="00D715B7"/>
    <w:rsid w:val="00D73EDF"/>
    <w:rsid w:val="00D85ABA"/>
    <w:rsid w:val="00DA3659"/>
    <w:rsid w:val="00DB16AE"/>
    <w:rsid w:val="00DD0F8D"/>
    <w:rsid w:val="00DF2134"/>
    <w:rsid w:val="00E010A9"/>
    <w:rsid w:val="00E0577A"/>
    <w:rsid w:val="00E45FCF"/>
    <w:rsid w:val="00E66374"/>
    <w:rsid w:val="00F00F21"/>
    <w:rsid w:val="00F074FF"/>
    <w:rsid w:val="00F25ED0"/>
    <w:rsid w:val="00F27D0F"/>
    <w:rsid w:val="00F35016"/>
    <w:rsid w:val="00FE53F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18EEE"/>
  <w15:chartTrackingRefBased/>
  <w15:docId w15:val="{622454F1-0593-4BE3-991A-29E86D6A4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5D2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21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2134"/>
    <w:pPr>
      <w:ind w:left="720"/>
      <w:contextualSpacing/>
    </w:pPr>
  </w:style>
  <w:style w:type="paragraph" w:styleId="Header">
    <w:name w:val="header"/>
    <w:basedOn w:val="Normal"/>
    <w:link w:val="HeaderChar"/>
    <w:uiPriority w:val="99"/>
    <w:unhideWhenUsed/>
    <w:rsid w:val="00641691"/>
    <w:pPr>
      <w:tabs>
        <w:tab w:val="center" w:pos="4680"/>
        <w:tab w:val="right" w:pos="9360"/>
      </w:tabs>
    </w:pPr>
  </w:style>
  <w:style w:type="character" w:customStyle="1" w:styleId="HeaderChar">
    <w:name w:val="Header Char"/>
    <w:basedOn w:val="DefaultParagraphFont"/>
    <w:link w:val="Header"/>
    <w:uiPriority w:val="99"/>
    <w:rsid w:val="00641691"/>
  </w:style>
  <w:style w:type="paragraph" w:styleId="Footer">
    <w:name w:val="footer"/>
    <w:basedOn w:val="Normal"/>
    <w:link w:val="FooterChar"/>
    <w:uiPriority w:val="99"/>
    <w:unhideWhenUsed/>
    <w:rsid w:val="00641691"/>
    <w:pPr>
      <w:tabs>
        <w:tab w:val="center" w:pos="4680"/>
        <w:tab w:val="right" w:pos="9360"/>
      </w:tabs>
    </w:pPr>
  </w:style>
  <w:style w:type="character" w:customStyle="1" w:styleId="FooterChar">
    <w:name w:val="Footer Char"/>
    <w:basedOn w:val="DefaultParagraphFont"/>
    <w:link w:val="Footer"/>
    <w:uiPriority w:val="99"/>
    <w:rsid w:val="00641691"/>
  </w:style>
  <w:style w:type="paragraph" w:styleId="Title">
    <w:name w:val="Title"/>
    <w:basedOn w:val="Normal"/>
    <w:next w:val="Normal"/>
    <w:link w:val="TitleChar"/>
    <w:uiPriority w:val="10"/>
    <w:qFormat/>
    <w:rsid w:val="00B6594D"/>
    <w:rPr>
      <w:rFonts w:ascii="Century" w:hAnsi="Century" w:cs="Arial"/>
      <w:b/>
      <w:bCs/>
      <w:color w:val="0F5581"/>
      <w:sz w:val="40"/>
      <w:szCs w:val="40"/>
    </w:rPr>
  </w:style>
  <w:style w:type="character" w:customStyle="1" w:styleId="TitleChar">
    <w:name w:val="Title Char"/>
    <w:basedOn w:val="DefaultParagraphFont"/>
    <w:link w:val="Title"/>
    <w:uiPriority w:val="10"/>
    <w:rsid w:val="00B6594D"/>
    <w:rPr>
      <w:rFonts w:ascii="Century" w:hAnsi="Century" w:cs="Arial"/>
      <w:b/>
      <w:bCs/>
      <w:color w:val="0F5581"/>
      <w:sz w:val="40"/>
      <w:szCs w:val="40"/>
    </w:rPr>
  </w:style>
  <w:style w:type="paragraph" w:styleId="Subtitle">
    <w:name w:val="Subtitle"/>
    <w:basedOn w:val="Normal"/>
    <w:next w:val="Normal"/>
    <w:link w:val="SubtitleChar"/>
    <w:uiPriority w:val="11"/>
    <w:qFormat/>
    <w:rsid w:val="00B6594D"/>
    <w:pPr>
      <w:spacing w:before="120"/>
    </w:pPr>
    <w:rPr>
      <w:rFonts w:ascii="Century" w:hAnsi="Century"/>
      <w:color w:val="0F5581"/>
      <w:sz w:val="24"/>
      <w:szCs w:val="24"/>
    </w:rPr>
  </w:style>
  <w:style w:type="character" w:customStyle="1" w:styleId="SubtitleChar">
    <w:name w:val="Subtitle Char"/>
    <w:basedOn w:val="DefaultParagraphFont"/>
    <w:link w:val="Subtitle"/>
    <w:uiPriority w:val="11"/>
    <w:rsid w:val="00B6594D"/>
    <w:rPr>
      <w:rFonts w:ascii="Century" w:hAnsi="Century"/>
      <w:color w:val="0F5581"/>
      <w:sz w:val="24"/>
      <w:szCs w:val="24"/>
    </w:rPr>
  </w:style>
  <w:style w:type="paragraph" w:customStyle="1" w:styleId="ContactInfo">
    <w:name w:val="Contact Info"/>
    <w:basedOn w:val="Normal"/>
    <w:qFormat/>
    <w:rsid w:val="00B6594D"/>
    <w:pPr>
      <w:autoSpaceDE w:val="0"/>
      <w:autoSpaceDN w:val="0"/>
      <w:adjustRightInd w:val="0"/>
      <w:jc w:val="right"/>
    </w:pPr>
    <w:rPr>
      <w:rFonts w:ascii="Franklin Gothic Book" w:hAnsi="Franklin Gothic Book" w:cs="FranklinGothicURW-Boo"/>
      <w:color w:val="0F5581"/>
      <w:sz w:val="20"/>
      <w:szCs w:val="20"/>
    </w:rPr>
  </w:style>
  <w:style w:type="paragraph" w:customStyle="1" w:styleId="Summary">
    <w:name w:val="Summary"/>
    <w:basedOn w:val="Normal"/>
    <w:qFormat/>
    <w:rsid w:val="00B6594D"/>
    <w:pPr>
      <w:spacing w:line="264" w:lineRule="auto"/>
    </w:pPr>
    <w:rPr>
      <w:rFonts w:ascii="Franklin Gothic Book" w:hAnsi="Franklin Gothic Book" w:cs="FranklinGothicURW-Boo"/>
      <w:color w:val="0F5581"/>
      <w:sz w:val="20"/>
      <w:szCs w:val="20"/>
    </w:rPr>
  </w:style>
  <w:style w:type="paragraph" w:customStyle="1" w:styleId="HiddenTitle">
    <w:name w:val="Hidden Title"/>
    <w:basedOn w:val="Normal"/>
    <w:qFormat/>
    <w:rsid w:val="00753DED"/>
    <w:rPr>
      <w:rFonts w:ascii="Corbel" w:hAnsi="Corbel"/>
      <w:color w:val="FFFFFF" w:themeColor="background1"/>
    </w:rPr>
  </w:style>
  <w:style w:type="paragraph" w:customStyle="1" w:styleId="SectionHeading">
    <w:name w:val="Section Heading"/>
    <w:basedOn w:val="Normal"/>
    <w:qFormat/>
    <w:rsid w:val="00D31B3F"/>
    <w:pPr>
      <w:spacing w:before="480" w:after="240"/>
    </w:pPr>
    <w:rPr>
      <w:rFonts w:ascii="Century" w:hAnsi="Century" w:cs="Arial"/>
      <w:b/>
      <w:bCs/>
      <w:color w:val="0F5581"/>
      <w:sz w:val="28"/>
      <w:szCs w:val="28"/>
    </w:rPr>
  </w:style>
  <w:style w:type="paragraph" w:customStyle="1" w:styleId="AoEBullet">
    <w:name w:val="AoE Bullet"/>
    <w:basedOn w:val="ListParagraph"/>
    <w:qFormat/>
    <w:rsid w:val="00B6594D"/>
    <w:pPr>
      <w:numPr>
        <w:numId w:val="3"/>
      </w:numPr>
      <w:ind w:left="255" w:hanging="270"/>
    </w:pPr>
    <w:rPr>
      <w:rFonts w:ascii="Franklin Gothic Book" w:hAnsi="Franklin Gothic Book"/>
      <w:sz w:val="20"/>
      <w:szCs w:val="20"/>
    </w:rPr>
  </w:style>
  <w:style w:type="paragraph" w:customStyle="1" w:styleId="TechHeader">
    <w:name w:val="Tech Header"/>
    <w:basedOn w:val="Normal"/>
    <w:qFormat/>
    <w:rsid w:val="00B6594D"/>
    <w:pPr>
      <w:spacing w:before="120"/>
    </w:pPr>
    <w:rPr>
      <w:rFonts w:ascii="Franklin Gothic Book" w:hAnsi="Franklin Gothic Book" w:cs="FranklinGothicURW-Boo"/>
      <w:b/>
      <w:bCs/>
      <w:color w:val="0F5581"/>
      <w:sz w:val="20"/>
      <w:szCs w:val="20"/>
    </w:rPr>
  </w:style>
  <w:style w:type="paragraph" w:customStyle="1" w:styleId="TechInfo">
    <w:name w:val="Tech Info"/>
    <w:basedOn w:val="Normal"/>
    <w:qFormat/>
    <w:rsid w:val="00753DED"/>
    <w:pPr>
      <w:spacing w:before="120"/>
    </w:pPr>
    <w:rPr>
      <w:rFonts w:ascii="Corbel" w:hAnsi="Corbel" w:cs="FranklinGothicURW-Boo"/>
      <w:sz w:val="20"/>
      <w:szCs w:val="20"/>
    </w:rPr>
  </w:style>
  <w:style w:type="paragraph" w:customStyle="1" w:styleId="CompanyBlock">
    <w:name w:val="Company Block"/>
    <w:basedOn w:val="Normal"/>
    <w:qFormat/>
    <w:rsid w:val="00B6594D"/>
    <w:pPr>
      <w:tabs>
        <w:tab w:val="right" w:pos="10800"/>
      </w:tabs>
      <w:spacing w:before="360"/>
    </w:pPr>
    <w:rPr>
      <w:rFonts w:ascii="Franklin Gothic Book" w:hAnsi="Franklin Gothic Book"/>
      <w:b/>
      <w:bCs/>
      <w:color w:val="0F5581"/>
      <w:sz w:val="20"/>
      <w:szCs w:val="20"/>
    </w:rPr>
  </w:style>
  <w:style w:type="paragraph" w:customStyle="1" w:styleId="JobTitleBlock">
    <w:name w:val="Job Title Block"/>
    <w:basedOn w:val="Normal"/>
    <w:qFormat/>
    <w:rsid w:val="00B6594D"/>
    <w:pPr>
      <w:tabs>
        <w:tab w:val="right" w:pos="10800"/>
      </w:tabs>
      <w:spacing w:after="180"/>
      <w:ind w:left="187"/>
      <w:contextualSpacing/>
    </w:pPr>
    <w:rPr>
      <w:rFonts w:ascii="Franklin Gothic Book" w:hAnsi="Franklin Gothic Book"/>
      <w:b/>
      <w:bCs/>
      <w:color w:val="0F5581"/>
      <w:sz w:val="20"/>
      <w:szCs w:val="20"/>
    </w:rPr>
  </w:style>
  <w:style w:type="paragraph" w:customStyle="1" w:styleId="JobDescription">
    <w:name w:val="Job Description"/>
    <w:basedOn w:val="Normal"/>
    <w:qFormat/>
    <w:rsid w:val="00B6594D"/>
    <w:pPr>
      <w:tabs>
        <w:tab w:val="right" w:pos="7155"/>
      </w:tabs>
      <w:spacing w:after="180"/>
      <w:ind w:left="187"/>
      <w:contextualSpacing/>
    </w:pPr>
    <w:rPr>
      <w:rFonts w:ascii="Franklin Gothic Book" w:hAnsi="Franklin Gothic Book" w:cs="FranklinGothicURW-Boo"/>
      <w:sz w:val="20"/>
      <w:szCs w:val="20"/>
    </w:rPr>
  </w:style>
  <w:style w:type="paragraph" w:customStyle="1" w:styleId="JDAccomplishment">
    <w:name w:val="JD Accomplishment"/>
    <w:basedOn w:val="ListParagraph"/>
    <w:qFormat/>
    <w:rsid w:val="00B6594D"/>
    <w:pPr>
      <w:spacing w:after="240"/>
      <w:ind w:left="461" w:hanging="274"/>
    </w:pPr>
    <w:rPr>
      <w:rFonts w:ascii="Franklin Gothic Book" w:hAnsi="Franklin Gothic Book"/>
      <w:sz w:val="20"/>
      <w:szCs w:val="20"/>
    </w:rPr>
  </w:style>
  <w:style w:type="paragraph" w:customStyle="1" w:styleId="EduDegree">
    <w:name w:val="Edu Degree"/>
    <w:basedOn w:val="Normal"/>
    <w:qFormat/>
    <w:rsid w:val="00B6594D"/>
    <w:pPr>
      <w:ind w:left="-14"/>
    </w:pPr>
    <w:rPr>
      <w:rFonts w:ascii="Franklin Gothic Book" w:hAnsi="Franklin Gothic Book"/>
      <w:b/>
      <w:bCs/>
      <w:color w:val="1F4E79" w:themeColor="accent5" w:themeShade="80"/>
      <w:sz w:val="20"/>
      <w:szCs w:val="20"/>
    </w:rPr>
  </w:style>
  <w:style w:type="paragraph" w:customStyle="1" w:styleId="EduInfo">
    <w:name w:val="Edu Info"/>
    <w:basedOn w:val="Normal"/>
    <w:qFormat/>
    <w:rsid w:val="00B6594D"/>
    <w:pPr>
      <w:spacing w:after="120"/>
      <w:ind w:left="187"/>
      <w:contextualSpacing/>
    </w:pPr>
    <w:rPr>
      <w:rFonts w:ascii="Franklin Gothic Book" w:hAnsi="Franklin Gothic Book"/>
      <w:sz w:val="20"/>
      <w:szCs w:val="20"/>
    </w:rPr>
  </w:style>
  <w:style w:type="paragraph" w:customStyle="1" w:styleId="AdditionalList">
    <w:name w:val="Additional List"/>
    <w:basedOn w:val="ListParagraph"/>
    <w:qFormat/>
    <w:rsid w:val="00F00F21"/>
    <w:pPr>
      <w:numPr>
        <w:numId w:val="1"/>
      </w:numPr>
      <w:ind w:left="255" w:hanging="270"/>
    </w:pPr>
    <w:rPr>
      <w:rFonts w:ascii="Franklin Gothic Book" w:hAnsi="Franklin Gothic Book"/>
      <w:sz w:val="20"/>
      <w:szCs w:val="20"/>
    </w:rPr>
  </w:style>
  <w:style w:type="character" w:styleId="Hyperlink">
    <w:name w:val="Hyperlink"/>
    <w:basedOn w:val="DefaultParagraphFont"/>
    <w:uiPriority w:val="99"/>
    <w:unhideWhenUsed/>
    <w:rsid w:val="007B0123"/>
    <w:rPr>
      <w:color w:val="0563C1" w:themeColor="hyperlink"/>
      <w:u w:val="single"/>
    </w:rPr>
  </w:style>
  <w:style w:type="character" w:styleId="UnresolvedMention">
    <w:name w:val="Unresolved Mention"/>
    <w:basedOn w:val="DefaultParagraphFont"/>
    <w:uiPriority w:val="99"/>
    <w:semiHidden/>
    <w:unhideWhenUsed/>
    <w:rsid w:val="007B0123"/>
    <w:rPr>
      <w:color w:val="605E5C"/>
      <w:shd w:val="clear" w:color="auto" w:fill="E1DFDD"/>
    </w:rPr>
  </w:style>
  <w:style w:type="character" w:styleId="FollowedHyperlink">
    <w:name w:val="FollowedHyperlink"/>
    <w:basedOn w:val="DefaultParagraphFont"/>
    <w:uiPriority w:val="99"/>
    <w:semiHidden/>
    <w:unhideWhenUsed/>
    <w:rsid w:val="00E010A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197816">
      <w:bodyDiv w:val="1"/>
      <w:marLeft w:val="0"/>
      <w:marRight w:val="0"/>
      <w:marTop w:val="0"/>
      <w:marBottom w:val="0"/>
      <w:divBdr>
        <w:top w:val="none" w:sz="0" w:space="0" w:color="auto"/>
        <w:left w:val="none" w:sz="0" w:space="0" w:color="auto"/>
        <w:bottom w:val="none" w:sz="0" w:space="0" w:color="auto"/>
        <w:right w:val="none" w:sz="0" w:space="0" w:color="auto"/>
      </w:divBdr>
    </w:div>
    <w:div w:id="1480657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bout:blan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about:bla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AD018B-3729-459E-B440-F53B17270E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674</Words>
  <Characters>384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Seth Mcgathey's Resume</vt:lpstr>
    </vt:vector>
  </TitlesOfParts>
  <Company/>
  <LinksUpToDate>false</LinksUpToDate>
  <CharactersWithSpaces>4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th Mcgathey's Resume</dc:title>
  <dc:creator>Seth Mcgathey</dc:creator>
  <cp:lastModifiedBy>McGathey, Seth</cp:lastModifiedBy>
  <cp:revision>2</cp:revision>
  <cp:lastPrinted>2020-07-27T20:04:00Z</cp:lastPrinted>
  <dcterms:created xsi:type="dcterms:W3CDTF">2023-04-24T01:57:00Z</dcterms:created>
  <dcterms:modified xsi:type="dcterms:W3CDTF">2023-04-24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SpMo1-v1</vt:lpwstr>
  </property>
  <property fmtid="{D5CDD505-2E9C-101B-9397-08002B2CF9AE}" pid="3" name="tal_id">
    <vt:lpwstr>08a2cd3d25086b04c9091ed6f8ca0ae4</vt:lpwstr>
  </property>
  <property fmtid="{D5CDD505-2E9C-101B-9397-08002B2CF9AE}" pid="4" name="app_source">
    <vt:lpwstr>rezbiz</vt:lpwstr>
  </property>
  <property fmtid="{D5CDD505-2E9C-101B-9397-08002B2CF9AE}" pid="5" name="app_id">
    <vt:lpwstr>1129066</vt:lpwstr>
  </property>
</Properties>
</file>